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49" w:type="dxa"/>
        <w:tblInd w:w="3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7"/>
        <w:gridCol w:w="1705"/>
        <w:gridCol w:w="3136"/>
        <w:gridCol w:w="1278"/>
        <w:gridCol w:w="850"/>
        <w:gridCol w:w="1683"/>
      </w:tblGrid>
      <w:tr w:rsidR="00D322E0" w:rsidRPr="00F27B91" w:rsidTr="00A811FE">
        <w:trPr>
          <w:trHeight w:val="1414"/>
        </w:trPr>
        <w:tc>
          <w:tcPr>
            <w:tcW w:w="16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D322E0" w:rsidRPr="00F27B91" w:rsidRDefault="00294E18" w:rsidP="00784DBD">
            <w:pPr>
              <w:spacing w:after="0" w:line="240" w:lineRule="auto"/>
              <w:rPr>
                <w:rFonts w:ascii="Times New Roman" w:hAnsi="Times New Roman"/>
              </w:rPr>
            </w:pPr>
            <w:r w:rsidRPr="00F311FD">
              <w:rPr>
                <w:noProof/>
                <w:lang w:eastAsia="tr-TR"/>
              </w:rPr>
              <w:drawing>
                <wp:inline distT="0" distB="0" distL="0" distR="0">
                  <wp:extent cx="905510" cy="828040"/>
                  <wp:effectExtent l="0" t="0" r="0" b="0"/>
                  <wp:docPr id="1" name="Resi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5510" cy="828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52" w:type="dxa"/>
            <w:gridSpan w:val="5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322E0" w:rsidRPr="00F27B91" w:rsidRDefault="0072254C" w:rsidP="00A811F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sz w:val="28"/>
              </w:rPr>
              <w:t>B</w:t>
            </w:r>
            <w:r w:rsidR="00D322E0" w:rsidRPr="00F27B91">
              <w:rPr>
                <w:rFonts w:ascii="Times New Roman" w:hAnsi="Times New Roman"/>
                <w:b/>
                <w:sz w:val="28"/>
              </w:rPr>
              <w:t>URSA TEKNİK ÜNİVERSİTESİ</w:t>
            </w:r>
          </w:p>
          <w:p w:rsidR="00D322E0" w:rsidRDefault="00DB3913" w:rsidP="00A811F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sz w:val="28"/>
              </w:rPr>
              <w:t>LİSANSÜSTÜ EĞİTİM</w:t>
            </w:r>
            <w:r w:rsidR="00D322E0" w:rsidRPr="00F27B91">
              <w:rPr>
                <w:rFonts w:ascii="Times New Roman" w:hAnsi="Times New Roman"/>
                <w:b/>
                <w:sz w:val="28"/>
              </w:rPr>
              <w:t xml:space="preserve"> ENSTİTÜSÜ</w:t>
            </w:r>
          </w:p>
          <w:p w:rsidR="004C0450" w:rsidRDefault="004C0450" w:rsidP="00A811FE">
            <w:pPr>
              <w:spacing w:after="0" w:line="240" w:lineRule="auto"/>
              <w:ind w:left="-15" w:firstLine="15"/>
              <w:jc w:val="center"/>
              <w:rPr>
                <w:rFonts w:ascii="Times New Roman" w:hAnsi="Times New Roman"/>
                <w:b/>
                <w:sz w:val="28"/>
              </w:rPr>
            </w:pPr>
          </w:p>
          <w:p w:rsidR="00784DBD" w:rsidRPr="00A811FE" w:rsidRDefault="00784DBD" w:rsidP="00A811F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proofErr w:type="gramStart"/>
            <w:r w:rsidRPr="00B3169D">
              <w:rPr>
                <w:rFonts w:ascii="Times New Roman" w:hAnsi="Times New Roman"/>
              </w:rPr>
              <w:t>………………</w:t>
            </w:r>
            <w:r>
              <w:rPr>
                <w:rFonts w:ascii="Times New Roman" w:hAnsi="Times New Roman"/>
              </w:rPr>
              <w:t>…….</w:t>
            </w:r>
            <w:r w:rsidRPr="00B3169D">
              <w:rPr>
                <w:rFonts w:ascii="Times New Roman" w:hAnsi="Times New Roman"/>
              </w:rPr>
              <w:t>.</w:t>
            </w:r>
            <w:proofErr w:type="gramEnd"/>
            <w:r w:rsidRPr="00B3169D">
              <w:rPr>
                <w:rFonts w:ascii="Times New Roman" w:hAnsi="Times New Roman"/>
              </w:rPr>
              <w:t>Anabilim Dalı</w:t>
            </w:r>
          </w:p>
        </w:tc>
      </w:tr>
      <w:tr w:rsidR="00784DBD" w:rsidRPr="00F27B91" w:rsidTr="00A811FE">
        <w:trPr>
          <w:trHeight w:val="567"/>
        </w:trPr>
        <w:tc>
          <w:tcPr>
            <w:tcW w:w="340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84DBD" w:rsidRPr="00B3169D" w:rsidRDefault="00784DBD" w:rsidP="007D5BC1">
            <w:pPr>
              <w:spacing w:after="0"/>
              <w:rPr>
                <w:rFonts w:ascii="Times New Roman" w:hAnsi="Times New Roman"/>
              </w:rPr>
            </w:pPr>
            <w:r w:rsidRPr="00B3169D">
              <w:rPr>
                <w:rFonts w:ascii="Times New Roman" w:hAnsi="Times New Roman"/>
              </w:rPr>
              <w:t>Dersin Türkçe Adı</w:t>
            </w:r>
          </w:p>
        </w:tc>
        <w:tc>
          <w:tcPr>
            <w:tcW w:w="6947" w:type="dxa"/>
            <w:gridSpan w:val="4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84DBD" w:rsidRPr="00B3169D" w:rsidRDefault="00784DBD" w:rsidP="007D5BC1">
            <w:pPr>
              <w:spacing w:after="0"/>
              <w:rPr>
                <w:rFonts w:ascii="Times New Roman" w:hAnsi="Times New Roman"/>
              </w:rPr>
            </w:pPr>
          </w:p>
        </w:tc>
      </w:tr>
      <w:tr w:rsidR="00784DBD" w:rsidRPr="00F27B91" w:rsidTr="00A811FE">
        <w:trPr>
          <w:trHeight w:val="567"/>
        </w:trPr>
        <w:tc>
          <w:tcPr>
            <w:tcW w:w="340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84DBD" w:rsidRPr="00B3169D" w:rsidRDefault="00784DBD" w:rsidP="007D5BC1">
            <w:pPr>
              <w:spacing w:after="0"/>
              <w:rPr>
                <w:rFonts w:ascii="Times New Roman" w:hAnsi="Times New Roman"/>
              </w:rPr>
            </w:pPr>
            <w:r w:rsidRPr="00B3169D">
              <w:rPr>
                <w:rFonts w:ascii="Times New Roman" w:hAnsi="Times New Roman"/>
              </w:rPr>
              <w:t>Dersin İngilizce Adı</w:t>
            </w:r>
            <w:r w:rsidR="009B26D2">
              <w:rPr>
                <w:rFonts w:ascii="Times New Roman" w:hAnsi="Times New Roman"/>
              </w:rPr>
              <w:t>*</w:t>
            </w:r>
          </w:p>
        </w:tc>
        <w:tc>
          <w:tcPr>
            <w:tcW w:w="6947" w:type="dxa"/>
            <w:gridSpan w:val="4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84DBD" w:rsidRPr="00B3169D" w:rsidRDefault="00784DBD" w:rsidP="007D5BC1">
            <w:pPr>
              <w:spacing w:after="0"/>
              <w:rPr>
                <w:rFonts w:ascii="Times New Roman" w:hAnsi="Times New Roman"/>
              </w:rPr>
            </w:pPr>
          </w:p>
        </w:tc>
      </w:tr>
      <w:tr w:rsidR="003F538E" w:rsidRPr="00F27B91" w:rsidTr="00A811FE">
        <w:trPr>
          <w:trHeight w:val="567"/>
        </w:trPr>
        <w:tc>
          <w:tcPr>
            <w:tcW w:w="340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538E" w:rsidRPr="00B3169D" w:rsidRDefault="003F538E" w:rsidP="003F538E">
            <w:pPr>
              <w:spacing w:after="0"/>
              <w:rPr>
                <w:rFonts w:ascii="Times New Roman" w:hAnsi="Times New Roman"/>
              </w:rPr>
            </w:pPr>
            <w:r w:rsidRPr="00B3169D">
              <w:rPr>
                <w:rFonts w:ascii="Times New Roman" w:hAnsi="Times New Roman"/>
              </w:rPr>
              <w:t>Dersin Dili</w:t>
            </w:r>
            <w:r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6947" w:type="dxa"/>
            <w:gridSpan w:val="4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F538E" w:rsidRPr="00B3169D" w:rsidRDefault="003F538E" w:rsidP="007D5BC1">
            <w:pPr>
              <w:spacing w:after="0"/>
              <w:rPr>
                <w:rFonts w:ascii="Times New Roman" w:hAnsi="Times New Roman"/>
              </w:rPr>
            </w:pPr>
          </w:p>
        </w:tc>
      </w:tr>
      <w:tr w:rsidR="003F538E" w:rsidRPr="00F27B91" w:rsidTr="00A811FE">
        <w:trPr>
          <w:trHeight w:val="567"/>
        </w:trPr>
        <w:tc>
          <w:tcPr>
            <w:tcW w:w="340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538E" w:rsidRPr="00B3169D" w:rsidRDefault="003F538E" w:rsidP="007D5BC1">
            <w:pPr>
              <w:spacing w:after="0"/>
              <w:rPr>
                <w:rFonts w:ascii="Times New Roman" w:hAnsi="Times New Roman"/>
              </w:rPr>
            </w:pPr>
            <w:r w:rsidRPr="00B3169D">
              <w:rPr>
                <w:rFonts w:ascii="Times New Roman" w:hAnsi="Times New Roman"/>
              </w:rPr>
              <w:t xml:space="preserve">Dersin </w:t>
            </w:r>
            <w:r>
              <w:rPr>
                <w:rFonts w:ascii="Times New Roman" w:hAnsi="Times New Roman"/>
              </w:rPr>
              <w:t>Kodu</w:t>
            </w:r>
          </w:p>
        </w:tc>
        <w:tc>
          <w:tcPr>
            <w:tcW w:w="6947" w:type="dxa"/>
            <w:gridSpan w:val="4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F538E" w:rsidRPr="00784DBD" w:rsidRDefault="00A811FE" w:rsidP="007D5BC1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(Enstitü Tarafından Verilecektir)</w:t>
            </w:r>
          </w:p>
        </w:tc>
      </w:tr>
      <w:tr w:rsidR="007D5BC1" w:rsidRPr="00F27B91" w:rsidTr="00A811FE">
        <w:trPr>
          <w:trHeight w:val="567"/>
        </w:trPr>
        <w:tc>
          <w:tcPr>
            <w:tcW w:w="340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D5BC1" w:rsidRPr="00B3169D" w:rsidRDefault="007D5BC1" w:rsidP="007D5BC1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ersin Haftalık Saatleri</w:t>
            </w:r>
          </w:p>
        </w:tc>
        <w:tc>
          <w:tcPr>
            <w:tcW w:w="313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D5BC1" w:rsidRDefault="007D5BC1" w:rsidP="00FD2614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Teorik </w:t>
            </w:r>
            <w:r w:rsidR="00A219DA">
              <w:rPr>
                <w:rFonts w:ascii="Times New Roman" w:hAnsi="Times New Roman"/>
              </w:rPr>
              <w:t>/</w:t>
            </w:r>
            <w:r>
              <w:rPr>
                <w:rFonts w:ascii="Times New Roman" w:hAnsi="Times New Roman"/>
              </w:rPr>
              <w:t xml:space="preserve">Uygulama </w:t>
            </w:r>
            <w:r w:rsidR="00A219DA">
              <w:rPr>
                <w:rFonts w:ascii="Times New Roman" w:hAnsi="Times New Roman"/>
              </w:rPr>
              <w:t>/</w:t>
            </w:r>
            <w:r>
              <w:rPr>
                <w:rFonts w:ascii="Times New Roman" w:hAnsi="Times New Roman"/>
              </w:rPr>
              <w:t>Laboratuvar</w:t>
            </w:r>
          </w:p>
        </w:tc>
        <w:tc>
          <w:tcPr>
            <w:tcW w:w="127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D5BC1" w:rsidRPr="00B3169D" w:rsidRDefault="009B26D2" w:rsidP="007D5BC1">
            <w:pPr>
              <w:spacing w:after="0"/>
              <w:rPr>
                <w:rFonts w:ascii="Times New Roman" w:hAnsi="Times New Roman"/>
              </w:rPr>
            </w:pPr>
            <w:proofErr w:type="gramStart"/>
            <w:r>
              <w:rPr>
                <w:rFonts w:ascii="Times New Roman" w:hAnsi="Times New Roman"/>
              </w:rPr>
              <w:t>….</w:t>
            </w:r>
            <w:proofErr w:type="gramEnd"/>
            <w:r>
              <w:rPr>
                <w:rFonts w:ascii="Times New Roman" w:hAnsi="Times New Roman"/>
              </w:rPr>
              <w:t>/…./….</w:t>
            </w:r>
          </w:p>
        </w:tc>
        <w:tc>
          <w:tcPr>
            <w:tcW w:w="85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D5BC1" w:rsidRPr="00B3169D" w:rsidRDefault="007D5BC1" w:rsidP="007D5BC1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KTS</w:t>
            </w:r>
          </w:p>
        </w:tc>
        <w:tc>
          <w:tcPr>
            <w:tcW w:w="1683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D5BC1" w:rsidRPr="00B3169D" w:rsidRDefault="007D5BC1" w:rsidP="007D5BC1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,5</w:t>
            </w:r>
          </w:p>
        </w:tc>
      </w:tr>
      <w:tr w:rsidR="00A811FE" w:rsidRPr="00F27B91" w:rsidTr="00A811FE">
        <w:trPr>
          <w:trHeight w:val="963"/>
        </w:trPr>
        <w:tc>
          <w:tcPr>
            <w:tcW w:w="340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11FE" w:rsidRDefault="00A811FE" w:rsidP="00A811FE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ersi Verecek Öğretim Üye</w:t>
            </w:r>
            <w:r w:rsidR="0034023F">
              <w:rPr>
                <w:rFonts w:ascii="Times New Roman" w:hAnsi="Times New Roman"/>
              </w:rPr>
              <w:t>leri</w:t>
            </w:r>
          </w:p>
          <w:p w:rsidR="00A811FE" w:rsidRPr="00B3169D" w:rsidRDefault="00A811FE" w:rsidP="00A811FE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dı/Soyadı/Bölüm</w:t>
            </w:r>
          </w:p>
        </w:tc>
        <w:tc>
          <w:tcPr>
            <w:tcW w:w="313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11FE" w:rsidRDefault="0034023F" w:rsidP="00A811FE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-</w:t>
            </w:r>
          </w:p>
          <w:p w:rsidR="0034023F" w:rsidRDefault="0034023F" w:rsidP="00A811FE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-</w:t>
            </w:r>
          </w:p>
        </w:tc>
        <w:tc>
          <w:tcPr>
            <w:tcW w:w="127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11FE" w:rsidRDefault="00A811FE" w:rsidP="0034023F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arih/İmza</w:t>
            </w:r>
          </w:p>
          <w:p w:rsidR="0034023F" w:rsidRPr="00B3169D" w:rsidRDefault="0034023F" w:rsidP="0034023F">
            <w:pPr>
              <w:spacing w:after="0"/>
              <w:rPr>
                <w:rFonts w:ascii="Times New Roman" w:hAnsi="Times New Roman"/>
              </w:rPr>
            </w:pPr>
            <w:proofErr w:type="gramStart"/>
            <w:r>
              <w:rPr>
                <w:rFonts w:ascii="Times New Roman" w:hAnsi="Times New Roman"/>
              </w:rPr>
              <w:t>….</w:t>
            </w:r>
            <w:proofErr w:type="gramEnd"/>
            <w:r>
              <w:rPr>
                <w:rFonts w:ascii="Times New Roman" w:hAnsi="Times New Roman"/>
              </w:rPr>
              <w:t>/./202..</w:t>
            </w:r>
          </w:p>
        </w:tc>
        <w:tc>
          <w:tcPr>
            <w:tcW w:w="2533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811FE" w:rsidRDefault="0034023F" w:rsidP="00A811FE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-</w:t>
            </w:r>
          </w:p>
          <w:p w:rsidR="0034023F" w:rsidRPr="00B3169D" w:rsidRDefault="0034023F" w:rsidP="00A811FE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-</w:t>
            </w:r>
          </w:p>
        </w:tc>
      </w:tr>
      <w:tr w:rsidR="00784DBD" w:rsidRPr="00F27B91" w:rsidTr="00A811FE">
        <w:trPr>
          <w:trHeight w:val="2460"/>
        </w:trPr>
        <w:tc>
          <w:tcPr>
            <w:tcW w:w="340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84DBD" w:rsidRPr="00B3169D" w:rsidRDefault="00784DBD" w:rsidP="007D5BC1">
            <w:pPr>
              <w:spacing w:after="0"/>
              <w:rPr>
                <w:rFonts w:ascii="Times New Roman" w:hAnsi="Times New Roman"/>
              </w:rPr>
            </w:pPr>
            <w:r w:rsidRPr="00B3169D">
              <w:rPr>
                <w:rFonts w:ascii="Times New Roman" w:hAnsi="Times New Roman"/>
              </w:rPr>
              <w:t>Dersin İçeriği</w:t>
            </w:r>
          </w:p>
        </w:tc>
        <w:tc>
          <w:tcPr>
            <w:tcW w:w="6947" w:type="dxa"/>
            <w:gridSpan w:val="4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84DBD" w:rsidRPr="00B3169D" w:rsidRDefault="00784DBD" w:rsidP="007D5BC1">
            <w:pPr>
              <w:spacing w:after="0"/>
              <w:rPr>
                <w:rFonts w:ascii="Times New Roman" w:hAnsi="Times New Roman"/>
              </w:rPr>
            </w:pPr>
            <w:bookmarkStart w:id="0" w:name="_GoBack"/>
            <w:bookmarkEnd w:id="0"/>
          </w:p>
        </w:tc>
      </w:tr>
      <w:tr w:rsidR="00784DBD" w:rsidRPr="00F27B91" w:rsidTr="00E42CA7">
        <w:trPr>
          <w:trHeight w:val="2414"/>
        </w:trPr>
        <w:tc>
          <w:tcPr>
            <w:tcW w:w="340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84DBD" w:rsidRPr="00B3169D" w:rsidRDefault="00784DBD" w:rsidP="007D5BC1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ersin Kitabı/Önerilen Kaynaklar</w:t>
            </w:r>
          </w:p>
        </w:tc>
        <w:tc>
          <w:tcPr>
            <w:tcW w:w="6947" w:type="dxa"/>
            <w:gridSpan w:val="4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C0450" w:rsidRDefault="004C0450" w:rsidP="007D5BC1">
            <w:pPr>
              <w:spacing w:after="0"/>
              <w:rPr>
                <w:rFonts w:ascii="Times New Roman" w:hAnsi="Times New Roman"/>
              </w:rPr>
            </w:pPr>
          </w:p>
        </w:tc>
      </w:tr>
      <w:tr w:rsidR="00784DBD" w:rsidRPr="00F27B91" w:rsidTr="00E42CA7">
        <w:trPr>
          <w:trHeight w:val="2520"/>
        </w:trPr>
        <w:tc>
          <w:tcPr>
            <w:tcW w:w="3402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84DBD" w:rsidRPr="00B3169D" w:rsidRDefault="00784DBD" w:rsidP="007D5BC1">
            <w:pPr>
              <w:spacing w:after="0"/>
              <w:rPr>
                <w:rFonts w:ascii="Times New Roman" w:hAnsi="Times New Roman"/>
              </w:rPr>
            </w:pPr>
            <w:r w:rsidRPr="00B3169D">
              <w:rPr>
                <w:rFonts w:ascii="Times New Roman" w:hAnsi="Times New Roman"/>
              </w:rPr>
              <w:t>Dersin Açılma Gerekçesi</w:t>
            </w:r>
          </w:p>
        </w:tc>
        <w:tc>
          <w:tcPr>
            <w:tcW w:w="6947" w:type="dxa"/>
            <w:gridSpan w:val="4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C0450" w:rsidRPr="00B3169D" w:rsidRDefault="004C0450" w:rsidP="007D5BC1">
            <w:pPr>
              <w:spacing w:after="0"/>
              <w:rPr>
                <w:rFonts w:ascii="Times New Roman" w:hAnsi="Times New Roman"/>
              </w:rPr>
            </w:pPr>
          </w:p>
        </w:tc>
      </w:tr>
      <w:tr w:rsidR="00322E83" w:rsidRPr="00F27B91" w:rsidTr="00E42CA7">
        <w:trPr>
          <w:trHeight w:val="1544"/>
        </w:trPr>
        <w:tc>
          <w:tcPr>
            <w:tcW w:w="3402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D29E2" w:rsidRPr="00B3169D" w:rsidRDefault="00322E83" w:rsidP="007D5BC1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Açılacak </w:t>
            </w:r>
            <w:r w:rsidR="00367655">
              <w:rPr>
                <w:rFonts w:ascii="Times New Roman" w:hAnsi="Times New Roman"/>
              </w:rPr>
              <w:t>Ders Lisans Ve Lisansüstü Mevcut Dersler İle Benzerlik Taşıyor</w:t>
            </w:r>
            <w:r w:rsidR="00851E87">
              <w:rPr>
                <w:rFonts w:ascii="Times New Roman" w:hAnsi="Times New Roman"/>
              </w:rPr>
              <w:t xml:space="preserve"> </w:t>
            </w:r>
            <w:r w:rsidR="00DB3913">
              <w:rPr>
                <w:rFonts w:ascii="Times New Roman" w:hAnsi="Times New Roman"/>
              </w:rPr>
              <w:t xml:space="preserve">mu? </w:t>
            </w:r>
            <w:r w:rsidR="00367655">
              <w:rPr>
                <w:rFonts w:ascii="Times New Roman" w:hAnsi="Times New Roman"/>
              </w:rPr>
              <w:t>Benzerlik Farkını Açıklayınız.</w:t>
            </w:r>
          </w:p>
        </w:tc>
        <w:tc>
          <w:tcPr>
            <w:tcW w:w="6947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22E83" w:rsidRDefault="00322E83" w:rsidP="007D5BC1">
            <w:pPr>
              <w:spacing w:after="0"/>
              <w:rPr>
                <w:rFonts w:ascii="Times New Roman" w:hAnsi="Times New Roman"/>
              </w:rPr>
            </w:pPr>
          </w:p>
        </w:tc>
      </w:tr>
    </w:tbl>
    <w:p w:rsidR="002820E7" w:rsidRDefault="002820E7" w:rsidP="007D5BC1">
      <w:pPr>
        <w:spacing w:after="0" w:line="240" w:lineRule="auto"/>
      </w:pPr>
    </w:p>
    <w:p w:rsidR="003225B6" w:rsidRPr="00A811FE" w:rsidRDefault="009B26D2" w:rsidP="00E42CA7">
      <w:pPr>
        <w:pStyle w:val="ListeParagraf"/>
        <w:spacing w:after="0" w:line="240" w:lineRule="auto"/>
        <w:ind w:left="1125"/>
        <w:rPr>
          <w:rFonts w:ascii="Times New Roman" w:hAnsi="Times New Roman"/>
        </w:rPr>
      </w:pPr>
      <w:r>
        <w:rPr>
          <w:rFonts w:ascii="Times New Roman" w:hAnsi="Times New Roman"/>
          <w:b/>
        </w:rPr>
        <w:t>*</w:t>
      </w:r>
      <w:r w:rsidR="00B01B02" w:rsidRPr="009B26D2">
        <w:rPr>
          <w:rFonts w:ascii="Times New Roman" w:hAnsi="Times New Roman"/>
          <w:b/>
        </w:rPr>
        <w:t xml:space="preserve">Dersin adı altı (6) kelimeyi geçmemelidir. </w:t>
      </w:r>
    </w:p>
    <w:sectPr w:rsidR="003225B6" w:rsidRPr="00A811FE" w:rsidSect="00BF76CF">
      <w:footerReference w:type="default" r:id="rId8"/>
      <w:pgSz w:w="11906" w:h="16838"/>
      <w:pgMar w:top="720" w:right="720" w:bottom="720" w:left="720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3D49" w:rsidRDefault="00303D49" w:rsidP="002455CA">
      <w:pPr>
        <w:spacing w:after="0" w:line="240" w:lineRule="auto"/>
      </w:pPr>
      <w:r>
        <w:separator/>
      </w:r>
    </w:p>
  </w:endnote>
  <w:endnote w:type="continuationSeparator" w:id="0">
    <w:p w:rsidR="00303D49" w:rsidRDefault="00303D49" w:rsidP="002455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348" w:type="dxa"/>
      <w:tblInd w:w="39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281"/>
      <w:gridCol w:w="4111"/>
      <w:gridCol w:w="1956"/>
    </w:tblGrid>
    <w:tr w:rsidR="00154281" w:rsidRPr="00F27B91" w:rsidTr="00BD2CA7">
      <w:tc>
        <w:tcPr>
          <w:tcW w:w="4281" w:type="dxa"/>
          <w:shd w:val="clear" w:color="auto" w:fill="auto"/>
        </w:tcPr>
        <w:p w:rsidR="00154281" w:rsidRPr="00F27B91" w:rsidRDefault="000F42EE" w:rsidP="00F27B91">
          <w:pPr>
            <w:pStyle w:val="Altbilgi"/>
            <w:jc w:val="both"/>
          </w:pPr>
          <w:r>
            <w:t xml:space="preserve">Ders Öneri </w:t>
          </w:r>
          <w:r w:rsidR="00154281" w:rsidRPr="00F27B91">
            <w:t xml:space="preserve">Formu                     </w:t>
          </w:r>
        </w:p>
      </w:tc>
      <w:tc>
        <w:tcPr>
          <w:tcW w:w="4111" w:type="dxa"/>
          <w:shd w:val="clear" w:color="auto" w:fill="auto"/>
        </w:tcPr>
        <w:p w:rsidR="00154281" w:rsidRPr="00F27B91" w:rsidRDefault="00154281" w:rsidP="00A811FE">
          <w:pPr>
            <w:pStyle w:val="Altbilgi"/>
            <w:jc w:val="both"/>
          </w:pPr>
          <w:r w:rsidRPr="00F27B91">
            <w:rPr>
              <w:b/>
            </w:rPr>
            <w:t xml:space="preserve">Form </w:t>
          </w:r>
          <w:r w:rsidR="0072254C">
            <w:rPr>
              <w:b/>
            </w:rPr>
            <w:t xml:space="preserve">Revizyon </w:t>
          </w:r>
          <w:r w:rsidRPr="00F27B91">
            <w:rPr>
              <w:b/>
            </w:rPr>
            <w:t>Tarihi:</w:t>
          </w:r>
          <w:r w:rsidR="00056489" w:rsidRPr="00F27B91">
            <w:t xml:space="preserve"> </w:t>
          </w:r>
          <w:r w:rsidR="00A811FE">
            <w:t>12.10.2021</w:t>
          </w:r>
          <w:r w:rsidRPr="00F27B91">
            <w:t xml:space="preserve">                                  </w:t>
          </w:r>
        </w:p>
      </w:tc>
      <w:tc>
        <w:tcPr>
          <w:tcW w:w="1956" w:type="dxa"/>
          <w:shd w:val="clear" w:color="auto" w:fill="auto"/>
        </w:tcPr>
        <w:p w:rsidR="00154281" w:rsidRPr="00F27B91" w:rsidRDefault="00154281" w:rsidP="00A811FE">
          <w:pPr>
            <w:pStyle w:val="Altbilgi"/>
            <w:jc w:val="right"/>
          </w:pPr>
          <w:r w:rsidRPr="00F27B91">
            <w:rPr>
              <w:b/>
            </w:rPr>
            <w:t>Form No:</w:t>
          </w:r>
          <w:r w:rsidR="00BD2CA7">
            <w:rPr>
              <w:b/>
            </w:rPr>
            <w:t xml:space="preserve"> G_1</w:t>
          </w:r>
          <w:r w:rsidR="00A811FE">
            <w:rPr>
              <w:b/>
            </w:rPr>
            <w:t>1</w:t>
          </w:r>
          <w:r w:rsidRPr="00F27B91">
            <w:t xml:space="preserve"> </w:t>
          </w:r>
          <w:r w:rsidR="00BD2CA7">
            <w:t xml:space="preserve"> </w:t>
          </w:r>
        </w:p>
      </w:tc>
    </w:tr>
  </w:tbl>
  <w:p w:rsidR="002455CA" w:rsidRDefault="002455C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3D49" w:rsidRDefault="00303D49" w:rsidP="002455CA">
      <w:pPr>
        <w:spacing w:after="0" w:line="240" w:lineRule="auto"/>
      </w:pPr>
      <w:r>
        <w:separator/>
      </w:r>
    </w:p>
  </w:footnote>
  <w:footnote w:type="continuationSeparator" w:id="0">
    <w:p w:rsidR="00303D49" w:rsidRDefault="00303D49" w:rsidP="002455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230FB1"/>
    <w:multiLevelType w:val="hybridMultilevel"/>
    <w:tmpl w:val="1A4086A4"/>
    <w:lvl w:ilvl="0" w:tplc="D44E4E16">
      <w:start w:val="2017"/>
      <w:numFmt w:val="bullet"/>
      <w:lvlText w:val=""/>
      <w:lvlJc w:val="left"/>
      <w:pPr>
        <w:ind w:left="1125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2" w15:restartNumberingAfterBreak="0">
    <w:nsid w:val="0B2120B3"/>
    <w:multiLevelType w:val="hybridMultilevel"/>
    <w:tmpl w:val="08FAA8AE"/>
    <w:lvl w:ilvl="0" w:tplc="B87CFA32">
      <w:start w:val="2"/>
      <w:numFmt w:val="bullet"/>
      <w:lvlText w:val=""/>
      <w:lvlJc w:val="left"/>
      <w:pPr>
        <w:ind w:left="1125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3" w15:restartNumberingAfterBreak="0">
    <w:nsid w:val="436A7377"/>
    <w:multiLevelType w:val="hybridMultilevel"/>
    <w:tmpl w:val="6736DF36"/>
    <w:lvl w:ilvl="0" w:tplc="31F61BBC">
      <w:start w:val="201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0"/>
  </w:num>
  <w:num w:numId="5">
    <w:abstractNumId w:val="3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zQ3N7KwsDS3MDBV0lEKTi0uzszPAykwqgUAxP3NmywAAAA="/>
  </w:docVars>
  <w:rsids>
    <w:rsidRoot w:val="00305DB4"/>
    <w:rsid w:val="00010129"/>
    <w:rsid w:val="00034E62"/>
    <w:rsid w:val="0003551B"/>
    <w:rsid w:val="00044648"/>
    <w:rsid w:val="00056489"/>
    <w:rsid w:val="0006046A"/>
    <w:rsid w:val="00076665"/>
    <w:rsid w:val="00094201"/>
    <w:rsid w:val="000A2DBF"/>
    <w:rsid w:val="000A79C0"/>
    <w:rsid w:val="000B7954"/>
    <w:rsid w:val="000C63A3"/>
    <w:rsid w:val="000C7BDC"/>
    <w:rsid w:val="000E0E35"/>
    <w:rsid w:val="000F42EE"/>
    <w:rsid w:val="0014078E"/>
    <w:rsid w:val="00142803"/>
    <w:rsid w:val="00154281"/>
    <w:rsid w:val="00155C84"/>
    <w:rsid w:val="0016288D"/>
    <w:rsid w:val="00163377"/>
    <w:rsid w:val="00163BBC"/>
    <w:rsid w:val="00164614"/>
    <w:rsid w:val="00164BAC"/>
    <w:rsid w:val="00180C7D"/>
    <w:rsid w:val="001A5AD6"/>
    <w:rsid w:val="001C0055"/>
    <w:rsid w:val="001F127C"/>
    <w:rsid w:val="00201FFC"/>
    <w:rsid w:val="002128AE"/>
    <w:rsid w:val="00212C83"/>
    <w:rsid w:val="002174C4"/>
    <w:rsid w:val="00222821"/>
    <w:rsid w:val="00230275"/>
    <w:rsid w:val="00234421"/>
    <w:rsid w:val="002358E7"/>
    <w:rsid w:val="00240097"/>
    <w:rsid w:val="00241502"/>
    <w:rsid w:val="002455CA"/>
    <w:rsid w:val="00265816"/>
    <w:rsid w:val="002820E7"/>
    <w:rsid w:val="00282772"/>
    <w:rsid w:val="00290B73"/>
    <w:rsid w:val="00294E18"/>
    <w:rsid w:val="00295749"/>
    <w:rsid w:val="002F1A79"/>
    <w:rsid w:val="002F6D72"/>
    <w:rsid w:val="00303D49"/>
    <w:rsid w:val="00305DB4"/>
    <w:rsid w:val="0031348E"/>
    <w:rsid w:val="003225B6"/>
    <w:rsid w:val="00322E83"/>
    <w:rsid w:val="0034023F"/>
    <w:rsid w:val="0034281C"/>
    <w:rsid w:val="00363251"/>
    <w:rsid w:val="00367655"/>
    <w:rsid w:val="003853D8"/>
    <w:rsid w:val="00395531"/>
    <w:rsid w:val="003A2357"/>
    <w:rsid w:val="003A54B3"/>
    <w:rsid w:val="003C4DF3"/>
    <w:rsid w:val="003D5DE9"/>
    <w:rsid w:val="003F538E"/>
    <w:rsid w:val="00413320"/>
    <w:rsid w:val="00431E8F"/>
    <w:rsid w:val="00445C43"/>
    <w:rsid w:val="0045033F"/>
    <w:rsid w:val="00491F18"/>
    <w:rsid w:val="004B17FC"/>
    <w:rsid w:val="004C0450"/>
    <w:rsid w:val="004C623D"/>
    <w:rsid w:val="004C6F57"/>
    <w:rsid w:val="004D0A52"/>
    <w:rsid w:val="005151D2"/>
    <w:rsid w:val="00535305"/>
    <w:rsid w:val="00543CA3"/>
    <w:rsid w:val="005543CB"/>
    <w:rsid w:val="0057554C"/>
    <w:rsid w:val="005A19B9"/>
    <w:rsid w:val="005A7DF8"/>
    <w:rsid w:val="005B0CFB"/>
    <w:rsid w:val="005C3C7B"/>
    <w:rsid w:val="005C7433"/>
    <w:rsid w:val="00601176"/>
    <w:rsid w:val="006374BB"/>
    <w:rsid w:val="00637B13"/>
    <w:rsid w:val="00640658"/>
    <w:rsid w:val="00646DA8"/>
    <w:rsid w:val="00662F50"/>
    <w:rsid w:val="00685F40"/>
    <w:rsid w:val="00697B5D"/>
    <w:rsid w:val="006C287E"/>
    <w:rsid w:val="006C377C"/>
    <w:rsid w:val="006D1831"/>
    <w:rsid w:val="006E4F43"/>
    <w:rsid w:val="006E75D8"/>
    <w:rsid w:val="00714B52"/>
    <w:rsid w:val="0072254C"/>
    <w:rsid w:val="00760554"/>
    <w:rsid w:val="00772D7D"/>
    <w:rsid w:val="00777C4D"/>
    <w:rsid w:val="00784DBD"/>
    <w:rsid w:val="00792746"/>
    <w:rsid w:val="007932F9"/>
    <w:rsid w:val="007B3C3D"/>
    <w:rsid w:val="007B4710"/>
    <w:rsid w:val="007D5BC1"/>
    <w:rsid w:val="007E0BA5"/>
    <w:rsid w:val="007F226C"/>
    <w:rsid w:val="00802CD9"/>
    <w:rsid w:val="00806790"/>
    <w:rsid w:val="008162E7"/>
    <w:rsid w:val="00820A28"/>
    <w:rsid w:val="00821F2E"/>
    <w:rsid w:val="008424E7"/>
    <w:rsid w:val="00846187"/>
    <w:rsid w:val="00851E87"/>
    <w:rsid w:val="008672D7"/>
    <w:rsid w:val="00885A26"/>
    <w:rsid w:val="008971D5"/>
    <w:rsid w:val="008B3DB3"/>
    <w:rsid w:val="008E126A"/>
    <w:rsid w:val="008E5453"/>
    <w:rsid w:val="008F1AAC"/>
    <w:rsid w:val="00905270"/>
    <w:rsid w:val="0091254A"/>
    <w:rsid w:val="00936301"/>
    <w:rsid w:val="0095171C"/>
    <w:rsid w:val="009A56B4"/>
    <w:rsid w:val="009B26D2"/>
    <w:rsid w:val="009C25FE"/>
    <w:rsid w:val="009C2F0B"/>
    <w:rsid w:val="009E2CEF"/>
    <w:rsid w:val="009E34ED"/>
    <w:rsid w:val="00A02C4A"/>
    <w:rsid w:val="00A10A68"/>
    <w:rsid w:val="00A2030A"/>
    <w:rsid w:val="00A219DA"/>
    <w:rsid w:val="00A556EE"/>
    <w:rsid w:val="00A72A4F"/>
    <w:rsid w:val="00A811FE"/>
    <w:rsid w:val="00A827CF"/>
    <w:rsid w:val="00A95406"/>
    <w:rsid w:val="00AD0A26"/>
    <w:rsid w:val="00AD39E4"/>
    <w:rsid w:val="00AD4D14"/>
    <w:rsid w:val="00B01B02"/>
    <w:rsid w:val="00B028F7"/>
    <w:rsid w:val="00B04393"/>
    <w:rsid w:val="00B062A1"/>
    <w:rsid w:val="00B1062B"/>
    <w:rsid w:val="00B55079"/>
    <w:rsid w:val="00B55F8F"/>
    <w:rsid w:val="00B774B1"/>
    <w:rsid w:val="00B85356"/>
    <w:rsid w:val="00B91581"/>
    <w:rsid w:val="00B92B2E"/>
    <w:rsid w:val="00BA4408"/>
    <w:rsid w:val="00BA5594"/>
    <w:rsid w:val="00BA71ED"/>
    <w:rsid w:val="00BB3F65"/>
    <w:rsid w:val="00BC6A90"/>
    <w:rsid w:val="00BD2CA7"/>
    <w:rsid w:val="00BE6311"/>
    <w:rsid w:val="00BF5B73"/>
    <w:rsid w:val="00BF76CF"/>
    <w:rsid w:val="00C018A9"/>
    <w:rsid w:val="00C23B23"/>
    <w:rsid w:val="00C253A4"/>
    <w:rsid w:val="00C256DD"/>
    <w:rsid w:val="00C57BCF"/>
    <w:rsid w:val="00C757A1"/>
    <w:rsid w:val="00C8155F"/>
    <w:rsid w:val="00CB34AE"/>
    <w:rsid w:val="00CE5E6A"/>
    <w:rsid w:val="00CF4A0B"/>
    <w:rsid w:val="00D26464"/>
    <w:rsid w:val="00D27BE1"/>
    <w:rsid w:val="00D322E0"/>
    <w:rsid w:val="00D35FCF"/>
    <w:rsid w:val="00D558AA"/>
    <w:rsid w:val="00D661BF"/>
    <w:rsid w:val="00D72DEA"/>
    <w:rsid w:val="00D8073B"/>
    <w:rsid w:val="00D85B62"/>
    <w:rsid w:val="00D925E1"/>
    <w:rsid w:val="00DA1DBB"/>
    <w:rsid w:val="00DA58A2"/>
    <w:rsid w:val="00DB0B4A"/>
    <w:rsid w:val="00DB3913"/>
    <w:rsid w:val="00DE47DD"/>
    <w:rsid w:val="00DF423E"/>
    <w:rsid w:val="00E20019"/>
    <w:rsid w:val="00E42CA7"/>
    <w:rsid w:val="00E45C4C"/>
    <w:rsid w:val="00E567B4"/>
    <w:rsid w:val="00E70594"/>
    <w:rsid w:val="00EA2120"/>
    <w:rsid w:val="00EA3A37"/>
    <w:rsid w:val="00EE74C6"/>
    <w:rsid w:val="00F261A2"/>
    <w:rsid w:val="00F27B91"/>
    <w:rsid w:val="00F32055"/>
    <w:rsid w:val="00F40121"/>
    <w:rsid w:val="00F74AAF"/>
    <w:rsid w:val="00F872A2"/>
    <w:rsid w:val="00FA04D7"/>
    <w:rsid w:val="00FA4C4C"/>
    <w:rsid w:val="00FA5A88"/>
    <w:rsid w:val="00FD2614"/>
    <w:rsid w:val="00FD29E2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F4AA2B"/>
  <w15:chartTrackingRefBased/>
  <w15:docId w15:val="{884A5C5E-B0C8-40CA-A0D1-94532EA19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customStyle="1" w:styleId="stbilgi">
    <w:name w:val="Üstbilgi"/>
    <w:basedOn w:val="Normal"/>
    <w:link w:val="stbilgiChar"/>
    <w:uiPriority w:val="99"/>
    <w:unhideWhenUsed/>
    <w:rsid w:val="002455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2455CA"/>
  </w:style>
  <w:style w:type="paragraph" w:customStyle="1" w:styleId="Altbilgi">
    <w:name w:val="Altbilgi"/>
    <w:basedOn w:val="Normal"/>
    <w:link w:val="AltbilgiChar"/>
    <w:uiPriority w:val="99"/>
    <w:unhideWhenUsed/>
    <w:rsid w:val="002455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2455CA"/>
  </w:style>
  <w:style w:type="paragraph" w:styleId="stBilgi0">
    <w:name w:val="header"/>
    <w:basedOn w:val="Normal"/>
    <w:link w:val="stBilgiChar0"/>
    <w:uiPriority w:val="99"/>
    <w:unhideWhenUsed/>
    <w:rsid w:val="00BD2CA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0">
    <w:name w:val="Üst Bilgi Char"/>
    <w:basedOn w:val="VarsaylanParagrafYazTipi"/>
    <w:link w:val="stBilgi0"/>
    <w:uiPriority w:val="99"/>
    <w:rsid w:val="00BD2CA7"/>
    <w:rPr>
      <w:sz w:val="22"/>
      <w:szCs w:val="22"/>
      <w:lang w:eastAsia="en-US"/>
    </w:rPr>
  </w:style>
  <w:style w:type="paragraph" w:styleId="AltBilgi0">
    <w:name w:val="footer"/>
    <w:basedOn w:val="Normal"/>
    <w:link w:val="AltBilgiChar0"/>
    <w:uiPriority w:val="99"/>
    <w:unhideWhenUsed/>
    <w:rsid w:val="00BD2CA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0">
    <w:name w:val="Alt Bilgi Char"/>
    <w:basedOn w:val="VarsaylanParagrafYazTipi"/>
    <w:link w:val="AltBilgi0"/>
    <w:uiPriority w:val="99"/>
    <w:rsid w:val="00BD2CA7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6</Words>
  <Characters>491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TU</Company>
  <LinksUpToDate>false</LinksUpToDate>
  <CharactersWithSpaces>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DI</dc:creator>
  <cp:keywords/>
  <cp:lastModifiedBy>Mehmet Sait KASKA</cp:lastModifiedBy>
  <cp:revision>8</cp:revision>
  <cp:lastPrinted>2019-07-12T06:16:00Z</cp:lastPrinted>
  <dcterms:created xsi:type="dcterms:W3CDTF">2021-08-12T19:29:00Z</dcterms:created>
  <dcterms:modified xsi:type="dcterms:W3CDTF">2021-10-25T20:28:00Z</dcterms:modified>
</cp:coreProperties>
</file>